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BC597" w14:textId="0F5E7206" w:rsidR="00587E65" w:rsidRPr="009E239E" w:rsidRDefault="00356A0D">
      <w:pPr>
        <w:rPr>
          <w:rFonts w:asciiTheme="majorBidi" w:hAnsiTheme="majorBidi" w:cstheme="majorBidi"/>
        </w:rPr>
      </w:pPr>
      <w:r w:rsidRPr="009E239E">
        <w:rPr>
          <w:rFonts w:asciiTheme="majorBidi" w:hAnsiTheme="majorBidi" w:cstheme="majorBidi"/>
          <w:noProof/>
        </w:rPr>
        <w:drawing>
          <wp:inline distT="0" distB="0" distL="0" distR="0" wp14:anchorId="4EA2A3E6" wp14:editId="5A732BA6">
            <wp:extent cx="812800" cy="812800"/>
            <wp:effectExtent l="0" t="0" r="6350" b="635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7AA3C" w14:textId="77777777" w:rsidR="00D208BF" w:rsidRPr="009E239E" w:rsidRDefault="00D208BF" w:rsidP="00D208BF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9E239E">
        <w:rPr>
          <w:rFonts w:asciiTheme="majorBidi" w:hAnsiTheme="majorBidi" w:cstheme="majorBidi"/>
          <w:b/>
          <w:bCs/>
          <w:sz w:val="28"/>
          <w:szCs w:val="28"/>
        </w:rPr>
        <w:t>[Master Program]</w:t>
      </w:r>
    </w:p>
    <w:p w14:paraId="3549072E" w14:textId="441AC490" w:rsidR="00356A0D" w:rsidRPr="009E239E" w:rsidRDefault="00356A0D" w:rsidP="00D208BF">
      <w:pPr>
        <w:jc w:val="center"/>
        <w:rPr>
          <w:rFonts w:asciiTheme="majorBidi" w:hAnsiTheme="majorBidi" w:cstheme="majorBidi"/>
          <w:sz w:val="28"/>
          <w:szCs w:val="28"/>
        </w:rPr>
      </w:pPr>
      <w:r w:rsidRPr="009E239E">
        <w:rPr>
          <w:rFonts w:asciiTheme="majorBidi" w:hAnsiTheme="majorBidi" w:cstheme="majorBidi"/>
          <w:sz w:val="28"/>
          <w:szCs w:val="28"/>
        </w:rPr>
        <w:t>[Title/Topic]</w:t>
      </w:r>
    </w:p>
    <w:p w14:paraId="033352CE" w14:textId="31B16367" w:rsidR="00356A0D" w:rsidRPr="009E239E" w:rsidRDefault="00356A0D" w:rsidP="00D208BF">
      <w:pPr>
        <w:jc w:val="center"/>
        <w:rPr>
          <w:rFonts w:asciiTheme="majorBidi" w:hAnsiTheme="majorBidi" w:cstheme="majorBidi"/>
          <w:sz w:val="24"/>
          <w:szCs w:val="24"/>
        </w:rPr>
      </w:pPr>
      <w:r w:rsidRPr="009E239E">
        <w:rPr>
          <w:rFonts w:asciiTheme="majorBidi" w:hAnsiTheme="majorBidi" w:cstheme="majorBidi"/>
          <w:sz w:val="24"/>
          <w:szCs w:val="24"/>
        </w:rPr>
        <w:t>[Student name &amp; number]</w:t>
      </w:r>
    </w:p>
    <w:p w14:paraId="7E93D584" w14:textId="2819FC75" w:rsidR="00356A0D" w:rsidRPr="009E239E" w:rsidRDefault="00356A0D" w:rsidP="00D208BF">
      <w:pPr>
        <w:jc w:val="center"/>
        <w:rPr>
          <w:rFonts w:asciiTheme="majorBidi" w:hAnsiTheme="majorBidi" w:cstheme="majorBidi"/>
          <w:sz w:val="24"/>
          <w:szCs w:val="24"/>
        </w:rPr>
      </w:pPr>
      <w:r w:rsidRPr="009E239E">
        <w:rPr>
          <w:rFonts w:asciiTheme="majorBidi" w:hAnsiTheme="majorBidi" w:cstheme="majorBidi"/>
          <w:b/>
          <w:bCs/>
          <w:sz w:val="24"/>
          <w:szCs w:val="24"/>
        </w:rPr>
        <w:t>Supervisor:</w:t>
      </w:r>
      <w:r w:rsidRPr="009E239E">
        <w:rPr>
          <w:rFonts w:asciiTheme="majorBidi" w:hAnsiTheme="majorBidi" w:cstheme="majorBidi"/>
          <w:sz w:val="24"/>
          <w:szCs w:val="24"/>
        </w:rPr>
        <w:t xml:space="preserve"> Professor</w:t>
      </w:r>
      <w:r w:rsidR="0096070B" w:rsidRPr="009E239E">
        <w:rPr>
          <w:rFonts w:asciiTheme="majorBidi" w:hAnsiTheme="majorBidi" w:cstheme="majorBidi"/>
          <w:sz w:val="24"/>
          <w:szCs w:val="24"/>
        </w:rPr>
        <w:t>/Prof.</w:t>
      </w:r>
      <w:r w:rsidRPr="009E239E">
        <w:rPr>
          <w:rFonts w:asciiTheme="majorBidi" w:hAnsiTheme="majorBidi" w:cstheme="majorBidi"/>
          <w:sz w:val="24"/>
          <w:szCs w:val="24"/>
        </w:rPr>
        <w:t xml:space="preserve"> [Name]</w:t>
      </w:r>
    </w:p>
    <w:p w14:paraId="09A8CE87" w14:textId="71A8E444" w:rsidR="00356A0D" w:rsidRPr="009E239E" w:rsidRDefault="00356A0D">
      <w:pPr>
        <w:rPr>
          <w:rFonts w:asciiTheme="majorBidi" w:hAnsiTheme="majorBidi" w:cstheme="majorBidi"/>
          <w:sz w:val="24"/>
          <w:szCs w:val="24"/>
        </w:rPr>
      </w:pPr>
    </w:p>
    <w:p w14:paraId="7749FD56" w14:textId="429BD06A" w:rsidR="00D208BF" w:rsidRPr="009E239E" w:rsidRDefault="00D208BF" w:rsidP="00D208BF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9E239E">
        <w:rPr>
          <w:rFonts w:asciiTheme="majorBidi" w:hAnsiTheme="majorBidi" w:cstheme="majorBidi"/>
          <w:b/>
          <w:bCs/>
          <w:sz w:val="24"/>
          <w:szCs w:val="24"/>
        </w:rPr>
        <w:t>Context:</w:t>
      </w:r>
    </w:p>
    <w:p w14:paraId="3F6FE67B" w14:textId="3BBF0036" w:rsidR="00356A0D" w:rsidRPr="009E239E" w:rsidRDefault="00356A0D" w:rsidP="00D208BF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9E239E">
        <w:rPr>
          <w:rFonts w:asciiTheme="majorBidi" w:hAnsiTheme="majorBidi" w:cstheme="majorBidi"/>
          <w:sz w:val="24"/>
          <w:szCs w:val="24"/>
        </w:rPr>
        <w:t>[Paragraph #1: containing the context and importance of the topic</w:t>
      </w:r>
      <w:r w:rsidR="00D208BF" w:rsidRPr="009E239E">
        <w:rPr>
          <w:rFonts w:asciiTheme="majorBidi" w:hAnsiTheme="majorBidi" w:cstheme="majorBidi"/>
          <w:sz w:val="24"/>
          <w:szCs w:val="24"/>
        </w:rPr>
        <w:t xml:space="preserve">; line spacing 1.15 points; font type; Times New Roman in </w:t>
      </w:r>
      <w:r w:rsidR="0086676F">
        <w:rPr>
          <w:rFonts w:asciiTheme="majorBidi" w:hAnsiTheme="majorBidi" w:cstheme="majorBidi"/>
          <w:sz w:val="24"/>
          <w:szCs w:val="24"/>
        </w:rPr>
        <w:t xml:space="preserve">font </w:t>
      </w:r>
      <w:r w:rsidR="00D208BF" w:rsidRPr="009E239E">
        <w:rPr>
          <w:rFonts w:asciiTheme="majorBidi" w:hAnsiTheme="majorBidi" w:cstheme="majorBidi"/>
          <w:sz w:val="24"/>
          <w:szCs w:val="24"/>
        </w:rPr>
        <w:t>size</w:t>
      </w:r>
      <w:r w:rsidR="00D94638" w:rsidRPr="009E239E">
        <w:rPr>
          <w:rFonts w:asciiTheme="majorBidi" w:hAnsiTheme="majorBidi" w:cstheme="majorBidi"/>
          <w:sz w:val="24"/>
          <w:szCs w:val="24"/>
        </w:rPr>
        <w:t xml:space="preserve"> </w:t>
      </w:r>
      <w:r w:rsidR="009E239E" w:rsidRPr="009E239E">
        <w:rPr>
          <w:rFonts w:asciiTheme="majorBidi" w:hAnsiTheme="majorBidi" w:cstheme="majorBidi"/>
          <w:sz w:val="24"/>
          <w:szCs w:val="24"/>
        </w:rPr>
        <w:t>[</w:t>
      </w:r>
      <w:r w:rsidR="00D94638" w:rsidRPr="009E239E">
        <w:rPr>
          <w:rFonts w:asciiTheme="majorBidi" w:hAnsiTheme="majorBidi" w:cstheme="majorBidi"/>
          <w:sz w:val="24"/>
          <w:szCs w:val="24"/>
        </w:rPr>
        <w:t>10</w:t>
      </w:r>
      <w:r w:rsidR="009E239E">
        <w:rPr>
          <w:rFonts w:asciiTheme="majorBidi" w:hAnsiTheme="majorBidi" w:cstheme="majorBidi"/>
          <w:sz w:val="24"/>
          <w:szCs w:val="24"/>
        </w:rPr>
        <w:t xml:space="preserve"> up to </w:t>
      </w:r>
      <w:r w:rsidR="00D208BF" w:rsidRPr="009E239E">
        <w:rPr>
          <w:rFonts w:asciiTheme="majorBidi" w:hAnsiTheme="majorBidi" w:cstheme="majorBidi"/>
          <w:sz w:val="24"/>
          <w:szCs w:val="24"/>
        </w:rPr>
        <w:t>12</w:t>
      </w:r>
      <w:r w:rsidR="009E239E" w:rsidRPr="009E239E">
        <w:rPr>
          <w:rFonts w:asciiTheme="majorBidi" w:hAnsiTheme="majorBidi" w:cstheme="majorBidi"/>
          <w:sz w:val="24"/>
          <w:szCs w:val="24"/>
        </w:rPr>
        <w:t>]</w:t>
      </w:r>
      <w:r w:rsidR="00D208BF" w:rsidRPr="009E239E">
        <w:rPr>
          <w:rFonts w:asciiTheme="majorBidi" w:hAnsiTheme="majorBidi" w:cstheme="majorBidi"/>
          <w:sz w:val="24"/>
          <w:szCs w:val="24"/>
        </w:rPr>
        <w:t xml:space="preserve"> for the body text</w:t>
      </w:r>
      <w:r w:rsidR="009E239E">
        <w:rPr>
          <w:rFonts w:asciiTheme="majorBidi" w:hAnsiTheme="majorBidi" w:cstheme="majorBidi"/>
          <w:sz w:val="24"/>
          <w:szCs w:val="24"/>
        </w:rPr>
        <w:t>.</w:t>
      </w:r>
    </w:p>
    <w:p w14:paraId="5AB646B4" w14:textId="1DC3455A" w:rsidR="00356A0D" w:rsidRPr="009E239E" w:rsidRDefault="00356A0D" w:rsidP="00D208BF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3CF3E304" w14:textId="7DEE861C" w:rsidR="00356A0D" w:rsidRPr="009E239E" w:rsidRDefault="00D208BF" w:rsidP="00D208BF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9E239E">
        <w:rPr>
          <w:rFonts w:asciiTheme="majorBidi" w:hAnsiTheme="majorBidi" w:cstheme="majorBidi"/>
          <w:b/>
          <w:bCs/>
          <w:sz w:val="24"/>
          <w:szCs w:val="24"/>
        </w:rPr>
        <w:t>Research gap and objectives:</w:t>
      </w:r>
    </w:p>
    <w:p w14:paraId="363224A2" w14:textId="324CAA34" w:rsidR="00356A0D" w:rsidRPr="009E239E" w:rsidRDefault="00356A0D" w:rsidP="00D208BF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9E239E">
        <w:rPr>
          <w:rFonts w:asciiTheme="majorBidi" w:hAnsiTheme="majorBidi" w:cstheme="majorBidi"/>
          <w:sz w:val="24"/>
          <w:szCs w:val="24"/>
        </w:rPr>
        <w:t>[Paragraph #2: Containing a scientifically supported research gap, the research question(s), and the research objectives]</w:t>
      </w:r>
    </w:p>
    <w:p w14:paraId="422A6814" w14:textId="6FE7A346" w:rsidR="00356A0D" w:rsidRPr="009E239E" w:rsidRDefault="00356A0D" w:rsidP="00D208BF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235D933C" w14:textId="462E6BE8" w:rsidR="00356A0D" w:rsidRPr="009E239E" w:rsidRDefault="00D208BF" w:rsidP="00D208BF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9E239E">
        <w:rPr>
          <w:rFonts w:asciiTheme="majorBidi" w:hAnsiTheme="majorBidi" w:cstheme="majorBidi"/>
          <w:b/>
          <w:bCs/>
          <w:sz w:val="24"/>
          <w:szCs w:val="24"/>
        </w:rPr>
        <w:t>Methodological approach:</w:t>
      </w:r>
    </w:p>
    <w:p w14:paraId="32ED33B4" w14:textId="7479B8E4" w:rsidR="00356A0D" w:rsidRPr="009E239E" w:rsidRDefault="00356A0D" w:rsidP="00D208BF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9E239E">
        <w:rPr>
          <w:rFonts w:asciiTheme="majorBidi" w:hAnsiTheme="majorBidi" w:cstheme="majorBidi"/>
          <w:sz w:val="24"/>
          <w:szCs w:val="24"/>
        </w:rPr>
        <w:t>[Paragraph #3: Containing the scientific supported methodological approach, namely the method(s), and instruments]</w:t>
      </w:r>
    </w:p>
    <w:p w14:paraId="0D749BC9" w14:textId="4D892D8F" w:rsidR="00356A0D" w:rsidRPr="009E239E" w:rsidRDefault="00356A0D" w:rsidP="00D208BF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1EB18BBA" w14:textId="77850C1B" w:rsidR="00356A0D" w:rsidRPr="009E239E" w:rsidRDefault="00D208BF" w:rsidP="00D208BF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9E239E">
        <w:rPr>
          <w:rFonts w:asciiTheme="majorBidi" w:hAnsiTheme="majorBidi" w:cstheme="majorBidi"/>
          <w:b/>
          <w:bCs/>
          <w:sz w:val="24"/>
          <w:szCs w:val="24"/>
        </w:rPr>
        <w:t>Expected results and contributions:</w:t>
      </w:r>
    </w:p>
    <w:p w14:paraId="658B4F84" w14:textId="029F0749" w:rsidR="00356A0D" w:rsidRDefault="00356A0D" w:rsidP="00D208BF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9E239E">
        <w:rPr>
          <w:rFonts w:asciiTheme="majorBidi" w:hAnsiTheme="majorBidi" w:cstheme="majorBidi"/>
          <w:sz w:val="24"/>
          <w:szCs w:val="24"/>
        </w:rPr>
        <w:t>[Paragraph #4: Containing the expected results and expected contributions]</w:t>
      </w:r>
    </w:p>
    <w:p w14:paraId="29E72D59" w14:textId="24C38128" w:rsidR="0086676F" w:rsidRDefault="0086676F" w:rsidP="00D208BF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7B3EB37E" w14:textId="2F78F26B" w:rsidR="0086676F" w:rsidRDefault="0086676F" w:rsidP="00D208BF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4DF8C046" w14:textId="77777777" w:rsidR="0086676F" w:rsidRPr="009E239E" w:rsidRDefault="0086676F" w:rsidP="00D208BF">
      <w:pPr>
        <w:spacing w:line="276" w:lineRule="auto"/>
        <w:rPr>
          <w:rFonts w:asciiTheme="majorBidi" w:hAnsiTheme="majorBidi" w:cstheme="majorBidi"/>
          <w:sz w:val="24"/>
          <w:szCs w:val="24"/>
        </w:rPr>
      </w:pPr>
    </w:p>
    <w:p w14:paraId="45557D75" w14:textId="5C7999EC" w:rsidR="00356A0D" w:rsidRPr="009E239E" w:rsidRDefault="009E239E" w:rsidP="00D208BF">
      <w:pPr>
        <w:spacing w:line="276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B</w:t>
      </w:r>
      <w:r w:rsidR="00356A0D" w:rsidRPr="009E239E">
        <w:rPr>
          <w:rFonts w:asciiTheme="majorBidi" w:hAnsiTheme="majorBidi" w:cstheme="majorBidi"/>
          <w:b/>
          <w:bCs/>
          <w:sz w:val="24"/>
          <w:szCs w:val="24"/>
        </w:rPr>
        <w:t>ibliographical references:</w:t>
      </w:r>
    </w:p>
    <w:p w14:paraId="44523D0A" w14:textId="1ED86BF4" w:rsidR="00356A0D" w:rsidRDefault="00356A0D" w:rsidP="009E239E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 w:rsidRPr="009E239E">
        <w:rPr>
          <w:rFonts w:asciiTheme="majorBidi" w:hAnsiTheme="majorBidi" w:cstheme="majorBidi"/>
          <w:sz w:val="24"/>
          <w:szCs w:val="24"/>
        </w:rPr>
        <w:t xml:space="preserve">[APA Style references, using a reference management </w:t>
      </w:r>
      <w:r w:rsidR="001A6C59" w:rsidRPr="009E239E">
        <w:rPr>
          <w:rFonts w:asciiTheme="majorBidi" w:hAnsiTheme="majorBidi" w:cstheme="majorBidi"/>
          <w:sz w:val="24"/>
          <w:szCs w:val="24"/>
        </w:rPr>
        <w:t>system,</w:t>
      </w:r>
      <w:r w:rsidR="00D208BF" w:rsidRPr="009E239E">
        <w:rPr>
          <w:rFonts w:asciiTheme="majorBidi" w:hAnsiTheme="majorBidi" w:cstheme="majorBidi"/>
          <w:sz w:val="24"/>
          <w:szCs w:val="24"/>
        </w:rPr>
        <w:t xml:space="preserve"> e.g. Zotero, Mendeley, or Endnote</w:t>
      </w:r>
      <w:r w:rsidRPr="009E239E">
        <w:rPr>
          <w:rFonts w:asciiTheme="majorBidi" w:hAnsiTheme="majorBidi" w:cstheme="majorBidi"/>
          <w:sz w:val="24"/>
          <w:szCs w:val="24"/>
        </w:rPr>
        <w:t>]</w:t>
      </w:r>
    </w:p>
    <w:p w14:paraId="2EB90553" w14:textId="77777777" w:rsidR="0086676F" w:rsidRPr="009E239E" w:rsidRDefault="0086676F" w:rsidP="0086676F">
      <w:pPr>
        <w:spacing w:line="276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________________________________________________________________________</w:t>
      </w:r>
    </w:p>
    <w:p w14:paraId="5FC1F3F6" w14:textId="376D911A" w:rsidR="0086676F" w:rsidRPr="009E239E" w:rsidRDefault="0086676F" w:rsidP="0086676F">
      <w:pPr>
        <w:spacing w:line="276" w:lineRule="auto"/>
        <w:rPr>
          <w:rFonts w:asciiTheme="majorBidi" w:hAnsiTheme="majorBidi" w:cstheme="majorBidi"/>
        </w:rPr>
      </w:pPr>
      <w:r w:rsidRPr="009E239E">
        <w:rPr>
          <w:rFonts w:asciiTheme="majorBidi" w:hAnsiTheme="majorBidi" w:cstheme="majorBidi"/>
          <w:b/>
          <w:bCs/>
          <w:sz w:val="24"/>
          <w:szCs w:val="24"/>
        </w:rPr>
        <w:t>Notes</w:t>
      </w:r>
      <w:r>
        <w:rPr>
          <w:rFonts w:asciiTheme="majorBidi" w:hAnsiTheme="majorBidi" w:cstheme="majorBidi"/>
          <w:sz w:val="24"/>
          <w:szCs w:val="24"/>
        </w:rPr>
        <w:t>: Students should use one page, excluding references. References are mandatory.</w:t>
      </w:r>
    </w:p>
    <w:sectPr w:rsidR="0086676F" w:rsidRPr="009E239E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5D477F" w14:textId="77777777" w:rsidR="005B4909" w:rsidRDefault="005B4909" w:rsidP="00D208BF">
      <w:pPr>
        <w:spacing w:after="0" w:line="240" w:lineRule="auto"/>
      </w:pPr>
      <w:r>
        <w:separator/>
      </w:r>
    </w:p>
  </w:endnote>
  <w:endnote w:type="continuationSeparator" w:id="0">
    <w:p w14:paraId="34279E36" w14:textId="77777777" w:rsidR="005B4909" w:rsidRDefault="005B4909" w:rsidP="00D208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627706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67CDD1A" w14:textId="553E3B43" w:rsidR="00D208BF" w:rsidRDefault="00D208B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146098" w14:textId="6CCE6EC8" w:rsidR="00D208BF" w:rsidRDefault="00D208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47C8D3" w14:textId="77777777" w:rsidR="005B4909" w:rsidRDefault="005B4909" w:rsidP="00D208BF">
      <w:pPr>
        <w:spacing w:after="0" w:line="240" w:lineRule="auto"/>
      </w:pPr>
      <w:r>
        <w:separator/>
      </w:r>
    </w:p>
  </w:footnote>
  <w:footnote w:type="continuationSeparator" w:id="0">
    <w:p w14:paraId="0B330074" w14:textId="77777777" w:rsidR="005B4909" w:rsidRDefault="005B4909" w:rsidP="00D208B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2MTKxMDA1NLYwsDRV0lEKTi0uzszPAykwrAUAoFXsrSwAAAA="/>
  </w:docVars>
  <w:rsids>
    <w:rsidRoot w:val="00356A0D"/>
    <w:rsid w:val="001A6C59"/>
    <w:rsid w:val="001B49E5"/>
    <w:rsid w:val="00356A0D"/>
    <w:rsid w:val="003E3060"/>
    <w:rsid w:val="004202E5"/>
    <w:rsid w:val="00587E65"/>
    <w:rsid w:val="005B4909"/>
    <w:rsid w:val="0086676F"/>
    <w:rsid w:val="0096070B"/>
    <w:rsid w:val="009E239E"/>
    <w:rsid w:val="00D208BF"/>
    <w:rsid w:val="00D51BE2"/>
    <w:rsid w:val="00D94638"/>
    <w:rsid w:val="00E766CD"/>
    <w:rsid w:val="00EF46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BE6DD0"/>
  <w15:chartTrackingRefBased/>
  <w15:docId w15:val="{4B7518D0-E31C-4EA8-959B-F2909EDEC6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08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08B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D208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08BF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2</Words>
  <Characters>81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a Aparício</dc:creator>
  <cp:keywords/>
  <dc:description/>
  <cp:lastModifiedBy>Manuela Aparício</cp:lastModifiedBy>
  <cp:revision>3</cp:revision>
  <dcterms:created xsi:type="dcterms:W3CDTF">2022-08-30T16:49:00Z</dcterms:created>
  <dcterms:modified xsi:type="dcterms:W3CDTF">2022-08-30T16:51:00Z</dcterms:modified>
</cp:coreProperties>
</file>